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4C3A4" w14:textId="2D3EE1BA" w:rsidR="000A4F19" w:rsidRDefault="00FC2CB6" w:rsidP="00FC2CB6">
      <w:pPr>
        <w:pStyle w:val="Heading1"/>
      </w:pPr>
      <w:r>
        <w:t>S</w:t>
      </w:r>
      <w:r w:rsidR="00E4152E">
        <w:t>WA</w:t>
      </w:r>
      <w:r>
        <w:t xml:space="preserve"> Review Document</w:t>
      </w:r>
    </w:p>
    <w:p w14:paraId="430246E4" w14:textId="77777777" w:rsidR="00FC2CB6" w:rsidRDefault="00FC2CB6" w:rsidP="00FC2CB6"/>
    <w:p w14:paraId="49666A46" w14:textId="77777777" w:rsidR="00FC2CB6" w:rsidRPr="00FC2CB6" w:rsidRDefault="00FC2CB6" w:rsidP="00FC2CB6">
      <w:pPr>
        <w:pStyle w:val="Heading2"/>
      </w:pPr>
      <w:r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111"/>
      </w:tblGrid>
      <w:tr w:rsidR="000A4F19" w14:paraId="6450FA4E" w14:textId="77777777" w:rsidTr="00DF3BA9">
        <w:tc>
          <w:tcPr>
            <w:tcW w:w="1838" w:type="dxa"/>
          </w:tcPr>
          <w:p w14:paraId="7907EA46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Date</w:t>
            </w:r>
          </w:p>
        </w:tc>
        <w:tc>
          <w:tcPr>
            <w:tcW w:w="4111" w:type="dxa"/>
          </w:tcPr>
          <w:p w14:paraId="3FB38062" w14:textId="480060DE" w:rsidR="000A4F19" w:rsidRDefault="006524DA" w:rsidP="00DF3BA9">
            <w:pPr>
              <w:rPr>
                <w:sz w:val="16"/>
              </w:rPr>
            </w:pPr>
            <w:r>
              <w:rPr>
                <w:sz w:val="16"/>
              </w:rPr>
              <w:t>22/01/2021</w:t>
            </w:r>
          </w:p>
        </w:tc>
      </w:tr>
      <w:tr w:rsidR="000A4F19" w14:paraId="150E69DA" w14:textId="77777777" w:rsidTr="00DF3BA9">
        <w:tc>
          <w:tcPr>
            <w:tcW w:w="1838" w:type="dxa"/>
          </w:tcPr>
          <w:p w14:paraId="119F5FD9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Effort</w:t>
            </w:r>
          </w:p>
        </w:tc>
        <w:tc>
          <w:tcPr>
            <w:tcW w:w="4111" w:type="dxa"/>
          </w:tcPr>
          <w:p w14:paraId="2A2CD5AF" w14:textId="48DAC7CB" w:rsidR="000A4F19" w:rsidRDefault="00F712BF" w:rsidP="00DF3BA9">
            <w:pPr>
              <w:rPr>
                <w:sz w:val="16"/>
              </w:rPr>
            </w:pPr>
            <w:r>
              <w:rPr>
                <w:sz w:val="16"/>
              </w:rPr>
              <w:t>60 minutes</w:t>
            </w:r>
          </w:p>
        </w:tc>
      </w:tr>
      <w:tr w:rsidR="000A4F19" w14:paraId="24BE2515" w14:textId="77777777" w:rsidTr="00DF3BA9">
        <w:tc>
          <w:tcPr>
            <w:tcW w:w="1838" w:type="dxa"/>
          </w:tcPr>
          <w:p w14:paraId="64FF8A6A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oom/Location</w:t>
            </w:r>
          </w:p>
        </w:tc>
        <w:tc>
          <w:tcPr>
            <w:tcW w:w="4111" w:type="dxa"/>
          </w:tcPr>
          <w:p w14:paraId="3A6DE384" w14:textId="4C7A0DB9" w:rsidR="000A4F19" w:rsidRDefault="00F712BF" w:rsidP="00DF3BA9">
            <w:pPr>
              <w:rPr>
                <w:sz w:val="16"/>
              </w:rPr>
            </w:pPr>
            <w:r>
              <w:rPr>
                <w:sz w:val="16"/>
              </w:rPr>
              <w:t>GitHub</w:t>
            </w:r>
          </w:p>
        </w:tc>
      </w:tr>
      <w:tr w:rsidR="000A4F19" w14:paraId="2176B0D2" w14:textId="77777777" w:rsidTr="00DF3BA9">
        <w:tc>
          <w:tcPr>
            <w:tcW w:w="1838" w:type="dxa"/>
          </w:tcPr>
          <w:p w14:paraId="2DA16036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view Status</w:t>
            </w:r>
          </w:p>
        </w:tc>
        <w:tc>
          <w:tcPr>
            <w:tcW w:w="4111" w:type="dxa"/>
          </w:tcPr>
          <w:p w14:paraId="22F4B955" w14:textId="2EFAEA18" w:rsidR="000A4F19" w:rsidRDefault="000A4F19" w:rsidP="00DF3BA9">
            <w:pPr>
              <w:rPr>
                <w:sz w:val="16"/>
              </w:rPr>
            </w:pPr>
            <w:r>
              <w:rPr>
                <w:sz w:val="16"/>
              </w:rPr>
              <w:t>Open</w:t>
            </w:r>
          </w:p>
        </w:tc>
      </w:tr>
      <w:tr w:rsidR="000A4F19" w14:paraId="354A7D67" w14:textId="77777777" w:rsidTr="00DF3BA9">
        <w:tc>
          <w:tcPr>
            <w:tcW w:w="1838" w:type="dxa"/>
          </w:tcPr>
          <w:p w14:paraId="616A31F1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view name</w:t>
            </w:r>
          </w:p>
        </w:tc>
        <w:tc>
          <w:tcPr>
            <w:tcW w:w="4111" w:type="dxa"/>
          </w:tcPr>
          <w:p w14:paraId="420AD998" w14:textId="1820AD05" w:rsidR="000A4F19" w:rsidRDefault="00FC2CB6" w:rsidP="00DF3BA9">
            <w:pPr>
              <w:rPr>
                <w:sz w:val="16"/>
              </w:rPr>
            </w:pPr>
            <w:r w:rsidRPr="00FC2CB6">
              <w:rPr>
                <w:sz w:val="16"/>
              </w:rPr>
              <w:t>S</w:t>
            </w:r>
            <w:r w:rsidR="00E4152E">
              <w:rPr>
                <w:sz w:val="16"/>
              </w:rPr>
              <w:t>WA</w:t>
            </w:r>
            <w:r w:rsidRPr="00FC2CB6">
              <w:rPr>
                <w:sz w:val="16"/>
              </w:rPr>
              <w:t>_</w:t>
            </w:r>
            <w:r w:rsidR="006524DA">
              <w:rPr>
                <w:sz w:val="16"/>
              </w:rPr>
              <w:t>template</w:t>
            </w:r>
            <w:r>
              <w:rPr>
                <w:sz w:val="16"/>
              </w:rPr>
              <w:t>.doc</w:t>
            </w:r>
          </w:p>
        </w:tc>
      </w:tr>
      <w:tr w:rsidR="000A4F19" w14:paraId="5270F5C3" w14:textId="77777777" w:rsidTr="00DF3BA9">
        <w:tc>
          <w:tcPr>
            <w:tcW w:w="1838" w:type="dxa"/>
          </w:tcPr>
          <w:p w14:paraId="05B9A273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Method</w:t>
            </w:r>
          </w:p>
        </w:tc>
        <w:tc>
          <w:tcPr>
            <w:tcW w:w="4111" w:type="dxa"/>
          </w:tcPr>
          <w:p w14:paraId="3D99DAF0" w14:textId="0ED81842" w:rsidR="000A4F19" w:rsidRDefault="000A4F19" w:rsidP="00DF3BA9">
            <w:pPr>
              <w:rPr>
                <w:sz w:val="16"/>
              </w:rPr>
            </w:pPr>
            <w:r>
              <w:rPr>
                <w:sz w:val="16"/>
              </w:rPr>
              <w:t>DC</w:t>
            </w:r>
          </w:p>
        </w:tc>
      </w:tr>
      <w:tr w:rsidR="000A4F19" w14:paraId="47C14ED9" w14:textId="77777777" w:rsidTr="00DF3BA9">
        <w:tc>
          <w:tcPr>
            <w:tcW w:w="1838" w:type="dxa"/>
          </w:tcPr>
          <w:p w14:paraId="52912C1B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lease</w:t>
            </w:r>
          </w:p>
        </w:tc>
        <w:tc>
          <w:tcPr>
            <w:tcW w:w="4111" w:type="dxa"/>
          </w:tcPr>
          <w:p w14:paraId="2655E1B9" w14:textId="77777777" w:rsidR="000A4F19" w:rsidRDefault="000A4F19" w:rsidP="00DF3BA9">
            <w:pPr>
              <w:rPr>
                <w:sz w:val="16"/>
              </w:rPr>
            </w:pPr>
          </w:p>
        </w:tc>
      </w:tr>
      <w:tr w:rsidR="000A4F19" w14:paraId="189C2898" w14:textId="77777777" w:rsidTr="00DF3BA9">
        <w:tc>
          <w:tcPr>
            <w:tcW w:w="1838" w:type="dxa"/>
          </w:tcPr>
          <w:p w14:paraId="5DFAB019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sponsible</w:t>
            </w:r>
          </w:p>
        </w:tc>
        <w:tc>
          <w:tcPr>
            <w:tcW w:w="4111" w:type="dxa"/>
          </w:tcPr>
          <w:p w14:paraId="7542A40B" w14:textId="622E2D17" w:rsidR="000A4F19" w:rsidRDefault="006524DA" w:rsidP="00DF3BA9">
            <w:pPr>
              <w:rPr>
                <w:sz w:val="16"/>
              </w:rPr>
            </w:pPr>
            <w:r>
              <w:rPr>
                <w:sz w:val="16"/>
              </w:rPr>
              <w:t>Fernando Becerra</w:t>
            </w:r>
          </w:p>
        </w:tc>
      </w:tr>
      <w:tr w:rsidR="000A4F19" w14:paraId="33AD96F2" w14:textId="77777777" w:rsidTr="00DF3BA9">
        <w:tc>
          <w:tcPr>
            <w:tcW w:w="1838" w:type="dxa"/>
          </w:tcPr>
          <w:p w14:paraId="39CE0697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Project</w:t>
            </w:r>
          </w:p>
        </w:tc>
        <w:tc>
          <w:tcPr>
            <w:tcW w:w="4111" w:type="dxa"/>
          </w:tcPr>
          <w:p w14:paraId="2FDFB19D" w14:textId="7C31C53C" w:rsidR="000A4F19" w:rsidRDefault="006524DA" w:rsidP="00DF3BA9">
            <w:pPr>
              <w:rPr>
                <w:sz w:val="16"/>
              </w:rPr>
            </w:pPr>
            <w:r>
              <w:rPr>
                <w:sz w:val="16"/>
              </w:rPr>
              <w:t>Door Control Module</w:t>
            </w:r>
          </w:p>
        </w:tc>
      </w:tr>
      <w:tr w:rsidR="000A4F19" w14:paraId="66D0C2ED" w14:textId="77777777" w:rsidTr="00DF3BA9">
        <w:tc>
          <w:tcPr>
            <w:tcW w:w="1838" w:type="dxa"/>
          </w:tcPr>
          <w:p w14:paraId="2584A39F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ason of Review</w:t>
            </w:r>
          </w:p>
        </w:tc>
        <w:tc>
          <w:tcPr>
            <w:tcW w:w="4111" w:type="dxa"/>
          </w:tcPr>
          <w:p w14:paraId="6C85DF34" w14:textId="70CFA0D2" w:rsidR="000A4F19" w:rsidRDefault="006524DA" w:rsidP="00DF3BA9">
            <w:pPr>
              <w:rPr>
                <w:sz w:val="16"/>
              </w:rPr>
            </w:pPr>
            <w:r>
              <w:rPr>
                <w:sz w:val="16"/>
              </w:rPr>
              <w:t>Initial Review</w:t>
            </w:r>
          </w:p>
        </w:tc>
      </w:tr>
    </w:tbl>
    <w:p w14:paraId="71D2F3CF" w14:textId="77777777" w:rsidR="00FC2CB6" w:rsidRDefault="00FC2CB6" w:rsidP="000A4F19">
      <w:pPr>
        <w:rPr>
          <w:sz w:val="28"/>
          <w:szCs w:val="28"/>
        </w:rPr>
        <w:sectPr w:rsidR="00FC2CB6" w:rsidSect="00E00831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4E033C0" w14:textId="77777777" w:rsidR="00FC2CB6" w:rsidRPr="00FC2CB6" w:rsidRDefault="00FC2CB6" w:rsidP="00C962EE">
      <w:pPr>
        <w:pStyle w:val="Heading2"/>
      </w:pPr>
      <w:r w:rsidRPr="00FC2CB6">
        <w:lastRenderedPageBreak/>
        <w:t>Comment List</w:t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4"/>
        <w:gridCol w:w="1559"/>
        <w:gridCol w:w="5670"/>
        <w:gridCol w:w="1560"/>
        <w:gridCol w:w="2126"/>
        <w:gridCol w:w="2551"/>
      </w:tblGrid>
      <w:tr w:rsidR="00FC2CB6" w14:paraId="4F227F4E" w14:textId="77777777" w:rsidTr="00FC2CB6">
        <w:tc>
          <w:tcPr>
            <w:tcW w:w="704" w:type="dxa"/>
            <w:shd w:val="clear" w:color="auto" w:fill="auto"/>
          </w:tcPr>
          <w:p w14:paraId="682E27C9" w14:textId="77777777" w:rsidR="00FC2CB6" w:rsidRPr="00D60979" w:rsidRDefault="00FC2CB6" w:rsidP="00DF3BA9">
            <w:pPr>
              <w:rPr>
                <w:b/>
              </w:rPr>
            </w:pPr>
            <w:r w:rsidRPr="00D60979">
              <w:rPr>
                <w:b/>
              </w:rPr>
              <w:t xml:space="preserve">No. </w:t>
            </w:r>
          </w:p>
        </w:tc>
        <w:tc>
          <w:tcPr>
            <w:tcW w:w="1559" w:type="dxa"/>
            <w:shd w:val="clear" w:color="auto" w:fill="auto"/>
          </w:tcPr>
          <w:p w14:paraId="4DB93E75" w14:textId="77777777" w:rsidR="00FC2CB6" w:rsidRPr="00D60979" w:rsidRDefault="00FC2CB6" w:rsidP="00DF3BA9">
            <w:pPr>
              <w:rPr>
                <w:b/>
              </w:rPr>
            </w:pPr>
            <w:r w:rsidRPr="00D60979">
              <w:rPr>
                <w:b/>
              </w:rPr>
              <w:t>Reference</w:t>
            </w:r>
          </w:p>
        </w:tc>
        <w:tc>
          <w:tcPr>
            <w:tcW w:w="5670" w:type="dxa"/>
            <w:shd w:val="clear" w:color="auto" w:fill="auto"/>
          </w:tcPr>
          <w:p w14:paraId="569DF2AF" w14:textId="77777777" w:rsidR="00FC2CB6" w:rsidRPr="00D60979" w:rsidRDefault="00FC2CB6" w:rsidP="00DF3BA9">
            <w:pPr>
              <w:rPr>
                <w:b/>
              </w:rPr>
            </w:pPr>
            <w:r w:rsidRPr="00D60979">
              <w:rPr>
                <w:b/>
              </w:rPr>
              <w:t>Comments / Actions</w:t>
            </w:r>
          </w:p>
        </w:tc>
        <w:tc>
          <w:tcPr>
            <w:tcW w:w="1560" w:type="dxa"/>
            <w:shd w:val="clear" w:color="auto" w:fill="auto"/>
          </w:tcPr>
          <w:p w14:paraId="0473F7CC" w14:textId="77777777" w:rsidR="00FC2CB6" w:rsidRPr="00F807D7" w:rsidRDefault="00FC2CB6" w:rsidP="00DF3BA9">
            <w:pPr>
              <w:rPr>
                <w:b/>
              </w:rPr>
            </w:pPr>
            <w:r w:rsidRPr="00F807D7">
              <w:rPr>
                <w:b/>
              </w:rPr>
              <w:t>Classification  (E)</w:t>
            </w:r>
            <w:proofErr w:type="spellStart"/>
            <w:r w:rsidRPr="00F807D7">
              <w:rPr>
                <w:b/>
              </w:rPr>
              <w:t>rror</w:t>
            </w:r>
            <w:proofErr w:type="spellEnd"/>
            <w:r w:rsidRPr="00F807D7">
              <w:rPr>
                <w:b/>
              </w:rPr>
              <w:t>/Risk  / (R)</w:t>
            </w:r>
            <w:proofErr w:type="spellStart"/>
            <w:r w:rsidRPr="00F807D7">
              <w:rPr>
                <w:b/>
              </w:rPr>
              <w:t>emark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6FF606E0" w14:textId="77777777" w:rsidR="00FC2CB6" w:rsidRPr="00F807D7" w:rsidRDefault="00FC2CB6" w:rsidP="00DF3BA9">
            <w:pPr>
              <w:rPr>
                <w:b/>
              </w:rPr>
            </w:pPr>
            <w:r w:rsidRPr="00F807D7">
              <w:rPr>
                <w:b/>
              </w:rPr>
              <w:t>Responsible person/Planned date for completion</w:t>
            </w:r>
          </w:p>
        </w:tc>
        <w:tc>
          <w:tcPr>
            <w:tcW w:w="2551" w:type="dxa"/>
            <w:shd w:val="clear" w:color="auto" w:fill="auto"/>
          </w:tcPr>
          <w:p w14:paraId="4C72C14D" w14:textId="77777777" w:rsidR="00FC2CB6" w:rsidRPr="00D60979" w:rsidRDefault="00FC2CB6" w:rsidP="00DF3BA9">
            <w:pPr>
              <w:rPr>
                <w:b/>
              </w:rPr>
            </w:pPr>
            <w:r w:rsidRPr="00D60979">
              <w:rPr>
                <w:b/>
              </w:rPr>
              <w:t>Completion(Name/Date)</w:t>
            </w:r>
          </w:p>
          <w:p w14:paraId="696E7F9C" w14:textId="77777777" w:rsidR="00FC2CB6" w:rsidRPr="00D60979" w:rsidRDefault="00FC2CB6" w:rsidP="00DF3BA9">
            <w:pPr>
              <w:rPr>
                <w:b/>
              </w:rPr>
            </w:pPr>
          </w:p>
        </w:tc>
      </w:tr>
      <w:tr w:rsidR="00FC2CB6" w14:paraId="6F0CFA6A" w14:textId="77777777" w:rsidTr="00FC2CB6">
        <w:tc>
          <w:tcPr>
            <w:tcW w:w="704" w:type="dxa"/>
            <w:shd w:val="clear" w:color="auto" w:fill="auto"/>
          </w:tcPr>
          <w:p w14:paraId="797AA1EF" w14:textId="77777777" w:rsidR="00FC2CB6" w:rsidRDefault="00FC2CB6" w:rsidP="00DF3BA9">
            <w:r>
              <w:t>1</w:t>
            </w:r>
          </w:p>
        </w:tc>
        <w:tc>
          <w:tcPr>
            <w:tcW w:w="1559" w:type="dxa"/>
            <w:shd w:val="clear" w:color="auto" w:fill="auto"/>
          </w:tcPr>
          <w:p w14:paraId="70A33C6A" w14:textId="7A8BBFDB" w:rsidR="00FC2CB6" w:rsidRDefault="00F712BF" w:rsidP="00DF3BA9">
            <w:r>
              <w:t>Document Section 5.6</w:t>
            </w:r>
          </w:p>
        </w:tc>
        <w:tc>
          <w:tcPr>
            <w:tcW w:w="5670" w:type="dxa"/>
            <w:shd w:val="clear" w:color="auto" w:fill="auto"/>
          </w:tcPr>
          <w:p w14:paraId="4151B29B" w14:textId="51212607" w:rsidR="00FC2CB6" w:rsidRPr="000A1FFA" w:rsidRDefault="00F712BF" w:rsidP="00DF3BA9">
            <w:r>
              <w:t>Blue comment present</w:t>
            </w:r>
          </w:p>
        </w:tc>
        <w:tc>
          <w:tcPr>
            <w:tcW w:w="1560" w:type="dxa"/>
            <w:shd w:val="clear" w:color="auto" w:fill="auto"/>
          </w:tcPr>
          <w:p w14:paraId="763DC723" w14:textId="7FBCCDC7" w:rsidR="00FC2CB6" w:rsidRDefault="00F712BF" w:rsidP="00DF3BA9">
            <w:r>
              <w:t>R</w:t>
            </w:r>
          </w:p>
        </w:tc>
        <w:tc>
          <w:tcPr>
            <w:tcW w:w="2126" w:type="dxa"/>
            <w:shd w:val="clear" w:color="auto" w:fill="auto"/>
          </w:tcPr>
          <w:p w14:paraId="3B0D79F5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0F0C89BE" w14:textId="77777777" w:rsidR="00FC2CB6" w:rsidRDefault="00FC2CB6" w:rsidP="00DF3BA9"/>
        </w:tc>
      </w:tr>
      <w:tr w:rsidR="00FC2CB6" w14:paraId="613BE17A" w14:textId="77777777" w:rsidTr="00FC2CB6">
        <w:tc>
          <w:tcPr>
            <w:tcW w:w="704" w:type="dxa"/>
            <w:shd w:val="clear" w:color="auto" w:fill="auto"/>
          </w:tcPr>
          <w:p w14:paraId="5FEF9DC8" w14:textId="77777777" w:rsidR="00FC2CB6" w:rsidRDefault="00FC2CB6" w:rsidP="00DF3BA9">
            <w:r>
              <w:t>2</w:t>
            </w:r>
          </w:p>
        </w:tc>
        <w:tc>
          <w:tcPr>
            <w:tcW w:w="1559" w:type="dxa"/>
            <w:shd w:val="clear" w:color="auto" w:fill="auto"/>
          </w:tcPr>
          <w:p w14:paraId="0684E371" w14:textId="01011FDC" w:rsidR="00FC2CB6" w:rsidRPr="00952436" w:rsidRDefault="00F712BF" w:rsidP="00DF3BA9">
            <w:r>
              <w:t>Document section 8</w:t>
            </w:r>
          </w:p>
        </w:tc>
        <w:tc>
          <w:tcPr>
            <w:tcW w:w="5670" w:type="dxa"/>
            <w:shd w:val="clear" w:color="auto" w:fill="auto"/>
          </w:tcPr>
          <w:p w14:paraId="33161B1A" w14:textId="78421D37" w:rsidR="00FC2CB6" w:rsidRDefault="00F712BF" w:rsidP="00DF3BA9">
            <w:r>
              <w:t>Blue comment present</w:t>
            </w:r>
          </w:p>
        </w:tc>
        <w:tc>
          <w:tcPr>
            <w:tcW w:w="1560" w:type="dxa"/>
            <w:shd w:val="clear" w:color="auto" w:fill="auto"/>
          </w:tcPr>
          <w:p w14:paraId="721A7EFF" w14:textId="77777777" w:rsidR="00FC2CB6" w:rsidRPr="00952436" w:rsidRDefault="00FC2CB6" w:rsidP="00DF3BA9"/>
        </w:tc>
        <w:tc>
          <w:tcPr>
            <w:tcW w:w="2126" w:type="dxa"/>
            <w:shd w:val="clear" w:color="auto" w:fill="auto"/>
          </w:tcPr>
          <w:p w14:paraId="7D86F292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3D14C7A5" w14:textId="77777777" w:rsidR="00FC2CB6" w:rsidRDefault="00FC2CB6" w:rsidP="00DF3BA9"/>
        </w:tc>
      </w:tr>
      <w:tr w:rsidR="00FC2CB6" w14:paraId="063E797B" w14:textId="77777777" w:rsidTr="00FC2CB6">
        <w:tc>
          <w:tcPr>
            <w:tcW w:w="704" w:type="dxa"/>
            <w:shd w:val="clear" w:color="auto" w:fill="auto"/>
          </w:tcPr>
          <w:p w14:paraId="5145EBAC" w14:textId="77777777" w:rsidR="00FC2CB6" w:rsidRDefault="00FC2CB6" w:rsidP="00DF3BA9">
            <w:r>
              <w:t>3</w:t>
            </w:r>
          </w:p>
        </w:tc>
        <w:tc>
          <w:tcPr>
            <w:tcW w:w="1559" w:type="dxa"/>
            <w:shd w:val="clear" w:color="auto" w:fill="auto"/>
          </w:tcPr>
          <w:p w14:paraId="026F03F9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77F81CCE" w14:textId="77777777" w:rsidR="00FC2CB6" w:rsidRDefault="00FC2CB6" w:rsidP="00DF3BA9">
            <w:pPr>
              <w:autoSpaceDE w:val="0"/>
              <w:autoSpaceDN w:val="0"/>
              <w:adjustRightInd w:val="0"/>
            </w:pPr>
          </w:p>
        </w:tc>
        <w:tc>
          <w:tcPr>
            <w:tcW w:w="1560" w:type="dxa"/>
            <w:shd w:val="clear" w:color="auto" w:fill="auto"/>
          </w:tcPr>
          <w:p w14:paraId="0475F145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3BB593CC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3FF3C7A2" w14:textId="77777777" w:rsidR="00FC2CB6" w:rsidRDefault="00FC2CB6" w:rsidP="00DF3BA9"/>
        </w:tc>
      </w:tr>
      <w:tr w:rsidR="00FC2CB6" w14:paraId="450EF747" w14:textId="77777777" w:rsidTr="00FC2CB6">
        <w:tc>
          <w:tcPr>
            <w:tcW w:w="704" w:type="dxa"/>
            <w:shd w:val="clear" w:color="auto" w:fill="auto"/>
          </w:tcPr>
          <w:p w14:paraId="25C71F2E" w14:textId="77777777" w:rsidR="00FC2CB6" w:rsidRDefault="00FC2CB6" w:rsidP="00DF3BA9">
            <w:r>
              <w:t>4</w:t>
            </w:r>
          </w:p>
        </w:tc>
        <w:tc>
          <w:tcPr>
            <w:tcW w:w="1559" w:type="dxa"/>
            <w:shd w:val="clear" w:color="auto" w:fill="auto"/>
          </w:tcPr>
          <w:p w14:paraId="6303E3BA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2744435E" w14:textId="77777777" w:rsidR="00FC2CB6" w:rsidRDefault="00FC2CB6" w:rsidP="00DF3BA9"/>
        </w:tc>
        <w:tc>
          <w:tcPr>
            <w:tcW w:w="1560" w:type="dxa"/>
            <w:shd w:val="clear" w:color="auto" w:fill="auto"/>
          </w:tcPr>
          <w:p w14:paraId="00D93D1A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2909BAA8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754A78F3" w14:textId="77777777" w:rsidR="00FC2CB6" w:rsidRDefault="00FC2CB6" w:rsidP="00DF3BA9"/>
        </w:tc>
      </w:tr>
      <w:tr w:rsidR="00FC2CB6" w14:paraId="419EA1C6" w14:textId="77777777" w:rsidTr="00FC2CB6">
        <w:tc>
          <w:tcPr>
            <w:tcW w:w="704" w:type="dxa"/>
            <w:shd w:val="clear" w:color="auto" w:fill="auto"/>
          </w:tcPr>
          <w:p w14:paraId="6A313DBA" w14:textId="77777777" w:rsidR="00FC2CB6" w:rsidRDefault="00FC2CB6" w:rsidP="00DF3BA9">
            <w:r>
              <w:t>5</w:t>
            </w:r>
          </w:p>
        </w:tc>
        <w:tc>
          <w:tcPr>
            <w:tcW w:w="1559" w:type="dxa"/>
            <w:shd w:val="clear" w:color="auto" w:fill="auto"/>
          </w:tcPr>
          <w:p w14:paraId="7E19E7BA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42DBBEA2" w14:textId="77777777" w:rsidR="00FC2CB6" w:rsidRDefault="00FC2CB6" w:rsidP="00DF3BA9"/>
        </w:tc>
        <w:tc>
          <w:tcPr>
            <w:tcW w:w="1560" w:type="dxa"/>
            <w:shd w:val="clear" w:color="auto" w:fill="auto"/>
          </w:tcPr>
          <w:p w14:paraId="032D34A2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7848CDEA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1C108A84" w14:textId="77777777" w:rsidR="00FC2CB6" w:rsidRDefault="00FC2CB6" w:rsidP="00DF3BA9"/>
        </w:tc>
      </w:tr>
      <w:tr w:rsidR="00FC2CB6" w14:paraId="0BB60E57" w14:textId="77777777" w:rsidTr="00FC2CB6">
        <w:tc>
          <w:tcPr>
            <w:tcW w:w="704" w:type="dxa"/>
            <w:shd w:val="clear" w:color="auto" w:fill="auto"/>
          </w:tcPr>
          <w:p w14:paraId="7DB10F21" w14:textId="77777777" w:rsidR="00FC2CB6" w:rsidRDefault="00FC2CB6" w:rsidP="00DF3BA9">
            <w:r>
              <w:t>6</w:t>
            </w:r>
          </w:p>
        </w:tc>
        <w:tc>
          <w:tcPr>
            <w:tcW w:w="1559" w:type="dxa"/>
            <w:shd w:val="clear" w:color="auto" w:fill="auto"/>
          </w:tcPr>
          <w:p w14:paraId="0C9E5BE7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32386A96" w14:textId="77777777" w:rsidR="00FC2CB6" w:rsidRDefault="00FC2CB6" w:rsidP="00DF3BA9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395DC2C7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5D060E4E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4C5FA126" w14:textId="77777777" w:rsidR="00FC2CB6" w:rsidRDefault="00FC2CB6" w:rsidP="00DF3BA9"/>
        </w:tc>
      </w:tr>
      <w:tr w:rsidR="00FC2CB6" w14:paraId="04B1241A" w14:textId="77777777" w:rsidTr="00FC2CB6">
        <w:tc>
          <w:tcPr>
            <w:tcW w:w="704" w:type="dxa"/>
            <w:shd w:val="clear" w:color="auto" w:fill="auto"/>
          </w:tcPr>
          <w:p w14:paraId="6250E9C8" w14:textId="1066CE8E" w:rsidR="00FC2CB6" w:rsidRDefault="009F47B8" w:rsidP="00DF3BA9">
            <w:r>
              <w:t>…</w:t>
            </w:r>
          </w:p>
        </w:tc>
        <w:tc>
          <w:tcPr>
            <w:tcW w:w="1559" w:type="dxa"/>
            <w:shd w:val="clear" w:color="auto" w:fill="auto"/>
          </w:tcPr>
          <w:p w14:paraId="5525971D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1E231E3C" w14:textId="77777777" w:rsidR="00FC2CB6" w:rsidRDefault="00FC2CB6" w:rsidP="00DF3BA9"/>
        </w:tc>
        <w:tc>
          <w:tcPr>
            <w:tcW w:w="1560" w:type="dxa"/>
            <w:shd w:val="clear" w:color="auto" w:fill="auto"/>
          </w:tcPr>
          <w:p w14:paraId="444BB073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26BCFEA6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3B81FC19" w14:textId="77777777" w:rsidR="00FC2CB6" w:rsidRDefault="00FC2CB6" w:rsidP="00DF3BA9"/>
        </w:tc>
      </w:tr>
    </w:tbl>
    <w:p w14:paraId="1AC2A4D5" w14:textId="77777777" w:rsidR="000A4F19" w:rsidRDefault="000A4F19" w:rsidP="000A4F19">
      <w:pPr>
        <w:rPr>
          <w:sz w:val="16"/>
        </w:rPr>
      </w:pPr>
    </w:p>
    <w:p w14:paraId="383A3960" w14:textId="77777777" w:rsidR="000A4F19" w:rsidRDefault="000A4F19"/>
    <w:p w14:paraId="2CB7E1FB" w14:textId="77777777" w:rsidR="000A4F19" w:rsidRDefault="000A4F19"/>
    <w:p w14:paraId="25652650" w14:textId="77777777" w:rsidR="00FC2CB6" w:rsidRDefault="00FC2CB6"/>
    <w:p w14:paraId="347B9385" w14:textId="77777777" w:rsidR="00FC2CB6" w:rsidRDefault="00FC2CB6"/>
    <w:p w14:paraId="03D72199" w14:textId="77777777" w:rsidR="00FC2CB6" w:rsidRDefault="00FC2CB6"/>
    <w:p w14:paraId="6F309A9C" w14:textId="77777777" w:rsidR="000A4F19" w:rsidRDefault="000A4F19">
      <w:pPr>
        <w:sectPr w:rsidR="000A4F19" w:rsidSect="00FC2CB6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6A83D12" w14:textId="77777777" w:rsidR="0006008D" w:rsidRPr="00FC2CB6" w:rsidRDefault="00FC2CB6" w:rsidP="00C962EE">
      <w:pPr>
        <w:pStyle w:val="Heading2"/>
      </w:pPr>
      <w:r w:rsidRPr="00FC2CB6">
        <w:lastRenderedPageBreak/>
        <w:t>Check List</w:t>
      </w:r>
    </w:p>
    <w:tbl>
      <w:tblPr>
        <w:tblStyle w:val="TableGrid"/>
        <w:tblW w:w="13599" w:type="dxa"/>
        <w:tblLayout w:type="fixed"/>
        <w:tblLook w:val="04A0" w:firstRow="1" w:lastRow="0" w:firstColumn="1" w:lastColumn="0" w:noHBand="0" w:noVBand="1"/>
      </w:tblPr>
      <w:tblGrid>
        <w:gridCol w:w="704"/>
        <w:gridCol w:w="5245"/>
        <w:gridCol w:w="850"/>
        <w:gridCol w:w="1843"/>
        <w:gridCol w:w="2973"/>
        <w:gridCol w:w="1984"/>
      </w:tblGrid>
      <w:tr w:rsidR="00FC2CB6" w14:paraId="297FD26D" w14:textId="77777777" w:rsidTr="00DF3BA9">
        <w:tc>
          <w:tcPr>
            <w:tcW w:w="704" w:type="dxa"/>
          </w:tcPr>
          <w:p w14:paraId="6F3BB2AE" w14:textId="77777777" w:rsidR="00FC2CB6" w:rsidRDefault="00FC2CB6" w:rsidP="00DF3BA9">
            <w:r>
              <w:t>No</w:t>
            </w:r>
          </w:p>
        </w:tc>
        <w:tc>
          <w:tcPr>
            <w:tcW w:w="5245" w:type="dxa"/>
          </w:tcPr>
          <w:p w14:paraId="6042A090" w14:textId="77777777" w:rsidR="00FC2CB6" w:rsidRDefault="00FC2CB6" w:rsidP="00DF3BA9">
            <w:r>
              <w:t>Description</w:t>
            </w:r>
          </w:p>
        </w:tc>
        <w:tc>
          <w:tcPr>
            <w:tcW w:w="850" w:type="dxa"/>
          </w:tcPr>
          <w:p w14:paraId="7716AF1E" w14:textId="77777777" w:rsidR="00FC2CB6" w:rsidRDefault="00FC2CB6" w:rsidP="00DF3BA9">
            <w:r w:rsidRPr="0006008D">
              <w:t>OK / NOK / NR</w:t>
            </w:r>
          </w:p>
        </w:tc>
        <w:tc>
          <w:tcPr>
            <w:tcW w:w="1843" w:type="dxa"/>
          </w:tcPr>
          <w:p w14:paraId="3C4906F0" w14:textId="77777777" w:rsidR="00FC2CB6" w:rsidRDefault="00FC2CB6" w:rsidP="00DF3BA9">
            <w:r w:rsidRPr="0006008D">
              <w:t>Comment</w:t>
            </w:r>
          </w:p>
        </w:tc>
        <w:tc>
          <w:tcPr>
            <w:tcW w:w="2973" w:type="dxa"/>
          </w:tcPr>
          <w:p w14:paraId="589BF489" w14:textId="77777777" w:rsidR="00FC2CB6" w:rsidRDefault="00FC2CB6" w:rsidP="00DF3BA9">
            <w:r>
              <w:t>Responsible person /</w:t>
            </w:r>
          </w:p>
          <w:p w14:paraId="72011351" w14:textId="77777777" w:rsidR="00FC2CB6" w:rsidRDefault="00FC2CB6" w:rsidP="00DF3BA9">
            <w:r>
              <w:t>Planned date for completion</w:t>
            </w:r>
          </w:p>
        </w:tc>
        <w:tc>
          <w:tcPr>
            <w:tcW w:w="1984" w:type="dxa"/>
          </w:tcPr>
          <w:p w14:paraId="2E4F0BAE" w14:textId="77777777" w:rsidR="00FC2CB6" w:rsidRDefault="00FC2CB6" w:rsidP="00DF3BA9">
            <w:r w:rsidRPr="0006008D">
              <w:t>Status</w:t>
            </w:r>
          </w:p>
        </w:tc>
      </w:tr>
      <w:tr w:rsidR="00FC2CB6" w14:paraId="0FD589C6" w14:textId="77777777" w:rsidTr="00DF3BA9">
        <w:tc>
          <w:tcPr>
            <w:tcW w:w="704" w:type="dxa"/>
          </w:tcPr>
          <w:p w14:paraId="27B86CA0" w14:textId="77777777" w:rsidR="00FC2CB6" w:rsidRPr="00F807D7" w:rsidRDefault="00FC2CB6" w:rsidP="00DF3BA9">
            <w:r>
              <w:t>1</w:t>
            </w:r>
          </w:p>
        </w:tc>
        <w:tc>
          <w:tcPr>
            <w:tcW w:w="5245" w:type="dxa"/>
          </w:tcPr>
          <w:p w14:paraId="692C0579" w14:textId="71112FEC" w:rsidR="00FC2CB6" w:rsidRDefault="00FC2CB6" w:rsidP="00DF3BA9">
            <w:r w:rsidRPr="00F807D7">
              <w:t xml:space="preserve"> Does the design comply to the SW </w:t>
            </w:r>
            <w:r w:rsidR="00E4152E">
              <w:t>Requirements</w:t>
            </w:r>
            <w:r w:rsidRPr="00F807D7">
              <w:t xml:space="preserve">? </w:t>
            </w:r>
          </w:p>
        </w:tc>
        <w:tc>
          <w:tcPr>
            <w:tcW w:w="850" w:type="dxa"/>
          </w:tcPr>
          <w:p w14:paraId="58DADA82" w14:textId="0A17FA22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5EFD881D" w14:textId="77777777" w:rsidR="00FC2CB6" w:rsidRPr="0006008D" w:rsidRDefault="00FC2CB6" w:rsidP="00DF3BA9"/>
        </w:tc>
        <w:tc>
          <w:tcPr>
            <w:tcW w:w="2973" w:type="dxa"/>
          </w:tcPr>
          <w:p w14:paraId="3F5BA70A" w14:textId="77777777" w:rsidR="00FC2CB6" w:rsidRDefault="00FC2CB6" w:rsidP="00DF3BA9"/>
        </w:tc>
        <w:tc>
          <w:tcPr>
            <w:tcW w:w="1984" w:type="dxa"/>
          </w:tcPr>
          <w:p w14:paraId="3A23F0B1" w14:textId="77777777" w:rsidR="00FC2CB6" w:rsidRPr="0006008D" w:rsidRDefault="00FC2CB6" w:rsidP="00DF3BA9"/>
        </w:tc>
      </w:tr>
      <w:tr w:rsidR="00FC2CB6" w14:paraId="77BBB1E4" w14:textId="77777777" w:rsidTr="00DF3BA9">
        <w:tc>
          <w:tcPr>
            <w:tcW w:w="704" w:type="dxa"/>
          </w:tcPr>
          <w:p w14:paraId="0E1331BF" w14:textId="77777777" w:rsidR="00FC2CB6" w:rsidRPr="00F807D7" w:rsidRDefault="00FC2CB6" w:rsidP="00DF3BA9">
            <w:r>
              <w:t>2</w:t>
            </w:r>
          </w:p>
        </w:tc>
        <w:tc>
          <w:tcPr>
            <w:tcW w:w="5245" w:type="dxa"/>
          </w:tcPr>
          <w:p w14:paraId="11682470" w14:textId="7F48F8EF" w:rsidR="00FC2CB6" w:rsidRPr="00F807D7" w:rsidRDefault="00FC2CB6" w:rsidP="00DF3BA9">
            <w:r w:rsidRPr="00F807D7">
              <w:t xml:space="preserve"> Are all requirements allocated to </w:t>
            </w:r>
            <w:r w:rsidR="00E4152E">
              <w:t>Architectural</w:t>
            </w:r>
            <w:r w:rsidRPr="00F807D7">
              <w:t xml:space="preserve"> elements?</w:t>
            </w:r>
          </w:p>
        </w:tc>
        <w:tc>
          <w:tcPr>
            <w:tcW w:w="850" w:type="dxa"/>
          </w:tcPr>
          <w:p w14:paraId="634A8B11" w14:textId="7A8D38C5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3DC5F5B9" w14:textId="77777777" w:rsidR="00FC2CB6" w:rsidRPr="0006008D" w:rsidRDefault="00FC2CB6" w:rsidP="00DF3BA9"/>
        </w:tc>
        <w:tc>
          <w:tcPr>
            <w:tcW w:w="2973" w:type="dxa"/>
          </w:tcPr>
          <w:p w14:paraId="6E709F48" w14:textId="77777777" w:rsidR="00FC2CB6" w:rsidRDefault="00FC2CB6" w:rsidP="00DF3BA9"/>
        </w:tc>
        <w:tc>
          <w:tcPr>
            <w:tcW w:w="1984" w:type="dxa"/>
          </w:tcPr>
          <w:p w14:paraId="719B8EA1" w14:textId="77777777" w:rsidR="00FC2CB6" w:rsidRPr="0006008D" w:rsidRDefault="00FC2CB6" w:rsidP="00DF3BA9"/>
        </w:tc>
      </w:tr>
      <w:tr w:rsidR="00FC2CB6" w14:paraId="516A4826" w14:textId="77777777" w:rsidTr="00DF3BA9">
        <w:tc>
          <w:tcPr>
            <w:tcW w:w="704" w:type="dxa"/>
          </w:tcPr>
          <w:p w14:paraId="76A47E52" w14:textId="77777777" w:rsidR="00FC2CB6" w:rsidRPr="00F807D7" w:rsidRDefault="00FC2CB6" w:rsidP="00DF3BA9">
            <w:r>
              <w:t>3</w:t>
            </w:r>
          </w:p>
        </w:tc>
        <w:tc>
          <w:tcPr>
            <w:tcW w:w="5245" w:type="dxa"/>
          </w:tcPr>
          <w:p w14:paraId="1F8F11CB" w14:textId="36BB5E26" w:rsidR="00FC2CB6" w:rsidRPr="00F807D7" w:rsidRDefault="00E4152E" w:rsidP="00DF3BA9">
            <w:r w:rsidRPr="00E4152E">
              <w:t>Is the system context (environment) of the software architecture described?</w:t>
            </w:r>
          </w:p>
        </w:tc>
        <w:tc>
          <w:tcPr>
            <w:tcW w:w="850" w:type="dxa"/>
          </w:tcPr>
          <w:p w14:paraId="4EAA51EA" w14:textId="16C7E3D7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77156E8C" w14:textId="77777777" w:rsidR="00FC2CB6" w:rsidRPr="0006008D" w:rsidRDefault="00FC2CB6" w:rsidP="00DF3BA9"/>
        </w:tc>
        <w:tc>
          <w:tcPr>
            <w:tcW w:w="2973" w:type="dxa"/>
          </w:tcPr>
          <w:p w14:paraId="0C3EEA52" w14:textId="77777777" w:rsidR="00FC2CB6" w:rsidRDefault="00FC2CB6" w:rsidP="00DF3BA9"/>
        </w:tc>
        <w:tc>
          <w:tcPr>
            <w:tcW w:w="1984" w:type="dxa"/>
          </w:tcPr>
          <w:p w14:paraId="64B01032" w14:textId="77777777" w:rsidR="00FC2CB6" w:rsidRPr="0006008D" w:rsidRDefault="00FC2CB6" w:rsidP="00DF3BA9"/>
        </w:tc>
      </w:tr>
      <w:tr w:rsidR="00FC2CB6" w14:paraId="22D3DA6F" w14:textId="77777777" w:rsidTr="00DF3BA9">
        <w:tc>
          <w:tcPr>
            <w:tcW w:w="704" w:type="dxa"/>
          </w:tcPr>
          <w:p w14:paraId="755EA88D" w14:textId="77777777" w:rsidR="00FC2CB6" w:rsidRPr="00F807D7" w:rsidRDefault="00FC2CB6" w:rsidP="00DF3BA9">
            <w:r>
              <w:t>4</w:t>
            </w:r>
          </w:p>
        </w:tc>
        <w:tc>
          <w:tcPr>
            <w:tcW w:w="5245" w:type="dxa"/>
          </w:tcPr>
          <w:p w14:paraId="683632C1" w14:textId="44254844" w:rsidR="00FC2CB6" w:rsidRPr="00F807D7" w:rsidRDefault="00E4152E" w:rsidP="00E4152E">
            <w:pPr>
              <w:tabs>
                <w:tab w:val="left" w:pos="922"/>
              </w:tabs>
            </w:pPr>
            <w:r w:rsidRPr="00E4152E">
              <w:t>Is a global overview of all SW function blocks (Functional Architecture) and SW components (Physical Architecture) provided, giving the reader a good understanding of the overall dependencies?</w:t>
            </w:r>
          </w:p>
        </w:tc>
        <w:tc>
          <w:tcPr>
            <w:tcW w:w="850" w:type="dxa"/>
          </w:tcPr>
          <w:p w14:paraId="0246078F" w14:textId="0D7C75C4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539CAC93" w14:textId="77777777" w:rsidR="00FC2CB6" w:rsidRPr="0006008D" w:rsidRDefault="00FC2CB6" w:rsidP="00DF3BA9"/>
        </w:tc>
        <w:tc>
          <w:tcPr>
            <w:tcW w:w="2973" w:type="dxa"/>
          </w:tcPr>
          <w:p w14:paraId="3C956304" w14:textId="77777777" w:rsidR="00FC2CB6" w:rsidRDefault="00FC2CB6" w:rsidP="00DF3BA9"/>
        </w:tc>
        <w:tc>
          <w:tcPr>
            <w:tcW w:w="1984" w:type="dxa"/>
          </w:tcPr>
          <w:p w14:paraId="4A04523D" w14:textId="77777777" w:rsidR="00FC2CB6" w:rsidRPr="0006008D" w:rsidRDefault="00FC2CB6" w:rsidP="00DF3BA9"/>
        </w:tc>
      </w:tr>
      <w:tr w:rsidR="00FC2CB6" w14:paraId="021E5100" w14:textId="77777777" w:rsidTr="00DF3BA9">
        <w:tc>
          <w:tcPr>
            <w:tcW w:w="704" w:type="dxa"/>
          </w:tcPr>
          <w:p w14:paraId="346F99DC" w14:textId="77777777" w:rsidR="00FC2CB6" w:rsidRPr="00F807D7" w:rsidRDefault="00FC2CB6" w:rsidP="00DF3BA9">
            <w:r>
              <w:t>5</w:t>
            </w:r>
          </w:p>
        </w:tc>
        <w:tc>
          <w:tcPr>
            <w:tcW w:w="5245" w:type="dxa"/>
          </w:tcPr>
          <w:p w14:paraId="23418B79" w14:textId="59B84BCA" w:rsidR="00FC2CB6" w:rsidRPr="00F807D7" w:rsidRDefault="00E4152E" w:rsidP="00DF3BA9">
            <w:r>
              <w:t>Are the functions identified from SW requirements and reviewed there are no missing functions?</w:t>
            </w:r>
          </w:p>
        </w:tc>
        <w:tc>
          <w:tcPr>
            <w:tcW w:w="850" w:type="dxa"/>
          </w:tcPr>
          <w:p w14:paraId="24906811" w14:textId="7ABE9EB1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52F5161D" w14:textId="77777777" w:rsidR="00FC2CB6" w:rsidRPr="0006008D" w:rsidRDefault="00FC2CB6" w:rsidP="00DF3BA9"/>
        </w:tc>
        <w:tc>
          <w:tcPr>
            <w:tcW w:w="2973" w:type="dxa"/>
          </w:tcPr>
          <w:p w14:paraId="1F5E2A62" w14:textId="77777777" w:rsidR="00FC2CB6" w:rsidRDefault="00FC2CB6" w:rsidP="00DF3BA9"/>
        </w:tc>
        <w:tc>
          <w:tcPr>
            <w:tcW w:w="1984" w:type="dxa"/>
          </w:tcPr>
          <w:p w14:paraId="7A8CAEE4" w14:textId="77777777" w:rsidR="00FC2CB6" w:rsidRPr="0006008D" w:rsidRDefault="00FC2CB6" w:rsidP="00DF3BA9"/>
        </w:tc>
      </w:tr>
      <w:tr w:rsidR="00FC2CB6" w14:paraId="613C13F4" w14:textId="77777777" w:rsidTr="00DF3BA9">
        <w:tc>
          <w:tcPr>
            <w:tcW w:w="704" w:type="dxa"/>
          </w:tcPr>
          <w:p w14:paraId="60161D54" w14:textId="77777777" w:rsidR="00FC2CB6" w:rsidRPr="00F807D7" w:rsidRDefault="00FC2CB6" w:rsidP="00DF3BA9">
            <w:r>
              <w:t>6</w:t>
            </w:r>
          </w:p>
        </w:tc>
        <w:tc>
          <w:tcPr>
            <w:tcW w:w="5245" w:type="dxa"/>
          </w:tcPr>
          <w:p w14:paraId="4B6FFF6D" w14:textId="733BEE29" w:rsidR="00FC2CB6" w:rsidRPr="00F807D7" w:rsidRDefault="00E4152E" w:rsidP="00E4152E">
            <w:pPr>
              <w:tabs>
                <w:tab w:val="left" w:pos="1613"/>
              </w:tabs>
            </w:pPr>
            <w:r>
              <w:t>Are the functional interfaces documented?</w:t>
            </w:r>
            <w:r>
              <w:tab/>
            </w:r>
          </w:p>
        </w:tc>
        <w:tc>
          <w:tcPr>
            <w:tcW w:w="850" w:type="dxa"/>
          </w:tcPr>
          <w:p w14:paraId="22A6D643" w14:textId="7DDAD8DE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75767DC3" w14:textId="77777777" w:rsidR="00FC2CB6" w:rsidRPr="0006008D" w:rsidRDefault="00FC2CB6" w:rsidP="00DF3BA9"/>
        </w:tc>
        <w:tc>
          <w:tcPr>
            <w:tcW w:w="2973" w:type="dxa"/>
          </w:tcPr>
          <w:p w14:paraId="5DC38F3C" w14:textId="77777777" w:rsidR="00FC2CB6" w:rsidRDefault="00FC2CB6" w:rsidP="00DF3BA9"/>
        </w:tc>
        <w:tc>
          <w:tcPr>
            <w:tcW w:w="1984" w:type="dxa"/>
          </w:tcPr>
          <w:p w14:paraId="325AD221" w14:textId="77777777" w:rsidR="00FC2CB6" w:rsidRPr="0006008D" w:rsidRDefault="00FC2CB6" w:rsidP="00DF3BA9"/>
        </w:tc>
      </w:tr>
      <w:tr w:rsidR="00E4152E" w14:paraId="28E0EDCF" w14:textId="77777777" w:rsidTr="00DF3BA9">
        <w:tc>
          <w:tcPr>
            <w:tcW w:w="704" w:type="dxa"/>
          </w:tcPr>
          <w:p w14:paraId="58D65AEB" w14:textId="77777777" w:rsidR="00E4152E" w:rsidRPr="00F807D7" w:rsidRDefault="00E4152E" w:rsidP="00E4152E">
            <w:r>
              <w:t>7</w:t>
            </w:r>
          </w:p>
        </w:tc>
        <w:tc>
          <w:tcPr>
            <w:tcW w:w="5245" w:type="dxa"/>
          </w:tcPr>
          <w:p w14:paraId="48AF73AC" w14:textId="7AB79DD7" w:rsidR="00E4152E" w:rsidRPr="00F807D7" w:rsidRDefault="00E4152E" w:rsidP="00E4152E">
            <w:r w:rsidRPr="00E4152E">
              <w:t>Is each SW function mapped to one or more SW components? I.e. is there a mapping from functional to physical software architecture?</w:t>
            </w:r>
          </w:p>
        </w:tc>
        <w:tc>
          <w:tcPr>
            <w:tcW w:w="850" w:type="dxa"/>
          </w:tcPr>
          <w:p w14:paraId="0DF5648E" w14:textId="4FBEC47E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1A1F519D" w14:textId="77777777" w:rsidR="00E4152E" w:rsidRPr="0006008D" w:rsidRDefault="00E4152E" w:rsidP="00E4152E"/>
        </w:tc>
        <w:tc>
          <w:tcPr>
            <w:tcW w:w="2973" w:type="dxa"/>
          </w:tcPr>
          <w:p w14:paraId="3E8AA616" w14:textId="77777777" w:rsidR="00E4152E" w:rsidRDefault="00E4152E" w:rsidP="00E4152E"/>
        </w:tc>
        <w:tc>
          <w:tcPr>
            <w:tcW w:w="1984" w:type="dxa"/>
          </w:tcPr>
          <w:p w14:paraId="681280B7" w14:textId="77777777" w:rsidR="00E4152E" w:rsidRPr="0006008D" w:rsidRDefault="00E4152E" w:rsidP="00E4152E"/>
        </w:tc>
      </w:tr>
      <w:tr w:rsidR="00E4152E" w14:paraId="591F74C4" w14:textId="77777777" w:rsidTr="00DF3BA9">
        <w:tc>
          <w:tcPr>
            <w:tcW w:w="704" w:type="dxa"/>
          </w:tcPr>
          <w:p w14:paraId="580FE54E" w14:textId="77777777" w:rsidR="00E4152E" w:rsidRPr="00F807D7" w:rsidRDefault="00E4152E" w:rsidP="00E4152E">
            <w:r>
              <w:t>8</w:t>
            </w:r>
          </w:p>
        </w:tc>
        <w:tc>
          <w:tcPr>
            <w:tcW w:w="5245" w:type="dxa"/>
          </w:tcPr>
          <w:p w14:paraId="5530460F" w14:textId="712F468D" w:rsidR="00E4152E" w:rsidRPr="00F807D7" w:rsidRDefault="00E4152E" w:rsidP="00E4152E">
            <w:r w:rsidRPr="00E4152E">
              <w:t>Do SW components' interfaces export only the needed data and functions (encapsulation principle)? If not, are the reasons given?</w:t>
            </w:r>
            <w:r>
              <w:tab/>
            </w:r>
          </w:p>
        </w:tc>
        <w:tc>
          <w:tcPr>
            <w:tcW w:w="850" w:type="dxa"/>
          </w:tcPr>
          <w:p w14:paraId="37FC912E" w14:textId="6484FBC0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6F5A627B" w14:textId="77777777" w:rsidR="00E4152E" w:rsidRPr="0006008D" w:rsidRDefault="00E4152E" w:rsidP="00E4152E"/>
        </w:tc>
        <w:tc>
          <w:tcPr>
            <w:tcW w:w="2973" w:type="dxa"/>
          </w:tcPr>
          <w:p w14:paraId="7981018A" w14:textId="77777777" w:rsidR="00E4152E" w:rsidRDefault="00E4152E" w:rsidP="00E4152E"/>
        </w:tc>
        <w:tc>
          <w:tcPr>
            <w:tcW w:w="1984" w:type="dxa"/>
          </w:tcPr>
          <w:p w14:paraId="65250AE2" w14:textId="77777777" w:rsidR="00E4152E" w:rsidRPr="0006008D" w:rsidRDefault="00E4152E" w:rsidP="00E4152E"/>
        </w:tc>
      </w:tr>
      <w:tr w:rsidR="00E4152E" w14:paraId="66486020" w14:textId="77777777" w:rsidTr="00DF3BA9">
        <w:tc>
          <w:tcPr>
            <w:tcW w:w="704" w:type="dxa"/>
          </w:tcPr>
          <w:p w14:paraId="26CF55ED" w14:textId="77777777" w:rsidR="00E4152E" w:rsidRPr="00F807D7" w:rsidRDefault="00E4152E" w:rsidP="00E4152E">
            <w:r>
              <w:t>9</w:t>
            </w:r>
          </w:p>
        </w:tc>
        <w:tc>
          <w:tcPr>
            <w:tcW w:w="5245" w:type="dxa"/>
          </w:tcPr>
          <w:p w14:paraId="7B202CF3" w14:textId="3DB27C65" w:rsidR="00E4152E" w:rsidRPr="00F807D7" w:rsidRDefault="00E4152E" w:rsidP="00E4152E">
            <w:pPr>
              <w:tabs>
                <w:tab w:val="left" w:pos="1475"/>
              </w:tabs>
            </w:pPr>
            <w:r w:rsidRPr="00E4152E">
              <w:t>Are diagrams (e.g. use case charts, sequence charts…) used were appropriate?</w:t>
            </w:r>
          </w:p>
        </w:tc>
        <w:tc>
          <w:tcPr>
            <w:tcW w:w="850" w:type="dxa"/>
          </w:tcPr>
          <w:p w14:paraId="1C696DE6" w14:textId="5CBAD6C1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13A9E1B4" w14:textId="77777777" w:rsidR="00E4152E" w:rsidRPr="0006008D" w:rsidRDefault="00E4152E" w:rsidP="00E4152E"/>
        </w:tc>
        <w:tc>
          <w:tcPr>
            <w:tcW w:w="2973" w:type="dxa"/>
          </w:tcPr>
          <w:p w14:paraId="7744855D" w14:textId="77777777" w:rsidR="00E4152E" w:rsidRDefault="00E4152E" w:rsidP="00E4152E"/>
        </w:tc>
        <w:tc>
          <w:tcPr>
            <w:tcW w:w="1984" w:type="dxa"/>
          </w:tcPr>
          <w:p w14:paraId="1ABD2BDC" w14:textId="77777777" w:rsidR="00E4152E" w:rsidRPr="0006008D" w:rsidRDefault="00E4152E" w:rsidP="00E4152E"/>
        </w:tc>
      </w:tr>
      <w:tr w:rsidR="00E4152E" w14:paraId="0DBB7EC6" w14:textId="77777777" w:rsidTr="00DF3BA9">
        <w:tc>
          <w:tcPr>
            <w:tcW w:w="704" w:type="dxa"/>
          </w:tcPr>
          <w:p w14:paraId="019C973A" w14:textId="77777777" w:rsidR="00E4152E" w:rsidRPr="00F807D7" w:rsidRDefault="00E4152E" w:rsidP="00E4152E">
            <w:r>
              <w:t>10</w:t>
            </w:r>
          </w:p>
        </w:tc>
        <w:tc>
          <w:tcPr>
            <w:tcW w:w="5245" w:type="dxa"/>
          </w:tcPr>
          <w:p w14:paraId="263B3A66" w14:textId="035AFB32" w:rsidR="00E4152E" w:rsidRPr="00F807D7" w:rsidRDefault="00E4152E" w:rsidP="00E4152E">
            <w:r>
              <w:t>Are the SW components identified?</w:t>
            </w:r>
          </w:p>
        </w:tc>
        <w:tc>
          <w:tcPr>
            <w:tcW w:w="850" w:type="dxa"/>
          </w:tcPr>
          <w:p w14:paraId="493C1A85" w14:textId="06CD9A6F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21D23463" w14:textId="77777777" w:rsidR="00E4152E" w:rsidRPr="0006008D" w:rsidRDefault="00E4152E" w:rsidP="00E4152E"/>
        </w:tc>
        <w:tc>
          <w:tcPr>
            <w:tcW w:w="2973" w:type="dxa"/>
          </w:tcPr>
          <w:p w14:paraId="18308C2A" w14:textId="77777777" w:rsidR="00E4152E" w:rsidRDefault="00E4152E" w:rsidP="00E4152E"/>
        </w:tc>
        <w:tc>
          <w:tcPr>
            <w:tcW w:w="1984" w:type="dxa"/>
          </w:tcPr>
          <w:p w14:paraId="197DE4B4" w14:textId="77777777" w:rsidR="00E4152E" w:rsidRPr="0006008D" w:rsidRDefault="00E4152E" w:rsidP="00E4152E"/>
        </w:tc>
      </w:tr>
      <w:tr w:rsidR="00E4152E" w14:paraId="19BE17FB" w14:textId="77777777" w:rsidTr="00DF3BA9">
        <w:tc>
          <w:tcPr>
            <w:tcW w:w="704" w:type="dxa"/>
          </w:tcPr>
          <w:p w14:paraId="6CFB19F0" w14:textId="77777777" w:rsidR="00E4152E" w:rsidRPr="00F807D7" w:rsidRDefault="00E4152E" w:rsidP="00E4152E">
            <w:r>
              <w:t>11</w:t>
            </w:r>
          </w:p>
        </w:tc>
        <w:tc>
          <w:tcPr>
            <w:tcW w:w="5245" w:type="dxa"/>
          </w:tcPr>
          <w:p w14:paraId="5A256A55" w14:textId="54637219" w:rsidR="00E4152E" w:rsidRPr="00F807D7" w:rsidRDefault="00E4152E" w:rsidP="00E4152E">
            <w:r>
              <w:t>Are the Physical Interfaces identified with a clear usage description?</w:t>
            </w:r>
          </w:p>
        </w:tc>
        <w:tc>
          <w:tcPr>
            <w:tcW w:w="850" w:type="dxa"/>
          </w:tcPr>
          <w:p w14:paraId="686D278D" w14:textId="18AA5284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3E9342E9" w14:textId="77777777" w:rsidR="00E4152E" w:rsidRPr="0006008D" w:rsidRDefault="00E4152E" w:rsidP="00E4152E"/>
        </w:tc>
        <w:tc>
          <w:tcPr>
            <w:tcW w:w="2973" w:type="dxa"/>
          </w:tcPr>
          <w:p w14:paraId="327AB3B2" w14:textId="77777777" w:rsidR="00E4152E" w:rsidRDefault="00E4152E" w:rsidP="00E4152E"/>
        </w:tc>
        <w:tc>
          <w:tcPr>
            <w:tcW w:w="1984" w:type="dxa"/>
          </w:tcPr>
          <w:p w14:paraId="284C7F58" w14:textId="77777777" w:rsidR="00E4152E" w:rsidRPr="0006008D" w:rsidRDefault="00E4152E" w:rsidP="00E4152E"/>
        </w:tc>
      </w:tr>
      <w:tr w:rsidR="00E4152E" w14:paraId="201E5CA8" w14:textId="77777777" w:rsidTr="00DF3BA9">
        <w:tc>
          <w:tcPr>
            <w:tcW w:w="704" w:type="dxa"/>
          </w:tcPr>
          <w:p w14:paraId="2CAAB6D3" w14:textId="77777777" w:rsidR="00E4152E" w:rsidRPr="00F807D7" w:rsidRDefault="00E4152E" w:rsidP="00E4152E">
            <w:r>
              <w:t>12</w:t>
            </w:r>
          </w:p>
        </w:tc>
        <w:tc>
          <w:tcPr>
            <w:tcW w:w="5245" w:type="dxa"/>
          </w:tcPr>
          <w:p w14:paraId="2C3490CC" w14:textId="061D071F" w:rsidR="00E4152E" w:rsidRPr="00F807D7" w:rsidRDefault="00E4152E" w:rsidP="00E4152E">
            <w:r>
              <w:t>Are the OS task properly defined and documented?</w:t>
            </w:r>
          </w:p>
        </w:tc>
        <w:tc>
          <w:tcPr>
            <w:tcW w:w="850" w:type="dxa"/>
          </w:tcPr>
          <w:p w14:paraId="77A3BB45" w14:textId="592C62A6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5F544C1D" w14:textId="77777777" w:rsidR="00E4152E" w:rsidRPr="0006008D" w:rsidRDefault="00E4152E" w:rsidP="00E4152E"/>
        </w:tc>
        <w:tc>
          <w:tcPr>
            <w:tcW w:w="2973" w:type="dxa"/>
          </w:tcPr>
          <w:p w14:paraId="3FF8CCBA" w14:textId="77777777" w:rsidR="00E4152E" w:rsidRDefault="00E4152E" w:rsidP="00E4152E"/>
        </w:tc>
        <w:tc>
          <w:tcPr>
            <w:tcW w:w="1984" w:type="dxa"/>
          </w:tcPr>
          <w:p w14:paraId="46D2CD64" w14:textId="77777777" w:rsidR="00E4152E" w:rsidRPr="0006008D" w:rsidRDefault="00E4152E" w:rsidP="00E4152E"/>
        </w:tc>
      </w:tr>
      <w:tr w:rsidR="00E4152E" w14:paraId="70068B4C" w14:textId="77777777" w:rsidTr="00DF3BA9">
        <w:tc>
          <w:tcPr>
            <w:tcW w:w="704" w:type="dxa"/>
          </w:tcPr>
          <w:p w14:paraId="74B13646" w14:textId="10931647" w:rsidR="00E4152E" w:rsidRDefault="00E4152E" w:rsidP="00E4152E">
            <w:r>
              <w:t>13</w:t>
            </w:r>
          </w:p>
        </w:tc>
        <w:tc>
          <w:tcPr>
            <w:tcW w:w="5245" w:type="dxa"/>
          </w:tcPr>
          <w:p w14:paraId="4D7C09F3" w14:textId="22A6E22B" w:rsidR="00E4152E" w:rsidRPr="00F807D7" w:rsidRDefault="00E4152E" w:rsidP="00E4152E">
            <w:r>
              <w:t>Are the Interrupt usage described?</w:t>
            </w:r>
          </w:p>
        </w:tc>
        <w:tc>
          <w:tcPr>
            <w:tcW w:w="850" w:type="dxa"/>
          </w:tcPr>
          <w:p w14:paraId="2A96861F" w14:textId="16D16C33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6BA41ABE" w14:textId="77777777" w:rsidR="00E4152E" w:rsidRPr="0006008D" w:rsidRDefault="00E4152E" w:rsidP="00E4152E"/>
        </w:tc>
        <w:tc>
          <w:tcPr>
            <w:tcW w:w="2973" w:type="dxa"/>
          </w:tcPr>
          <w:p w14:paraId="11A2CFCE" w14:textId="77777777" w:rsidR="00E4152E" w:rsidRDefault="00E4152E" w:rsidP="00E4152E"/>
        </w:tc>
        <w:tc>
          <w:tcPr>
            <w:tcW w:w="1984" w:type="dxa"/>
          </w:tcPr>
          <w:p w14:paraId="2E0AD127" w14:textId="77777777" w:rsidR="00E4152E" w:rsidRPr="0006008D" w:rsidRDefault="00E4152E" w:rsidP="00E4152E"/>
        </w:tc>
      </w:tr>
      <w:tr w:rsidR="00E4152E" w14:paraId="1A6E313E" w14:textId="77777777" w:rsidTr="00DF3BA9">
        <w:tc>
          <w:tcPr>
            <w:tcW w:w="704" w:type="dxa"/>
          </w:tcPr>
          <w:p w14:paraId="6FA7D716" w14:textId="6FFF152C" w:rsidR="00E4152E" w:rsidRDefault="00E4152E" w:rsidP="00E4152E">
            <w:r>
              <w:t>14</w:t>
            </w:r>
          </w:p>
        </w:tc>
        <w:tc>
          <w:tcPr>
            <w:tcW w:w="5245" w:type="dxa"/>
          </w:tcPr>
          <w:p w14:paraId="14F35451" w14:textId="412B8B5D" w:rsidR="00E4152E" w:rsidRPr="00F807D7" w:rsidRDefault="00E4152E" w:rsidP="00E4152E">
            <w:r>
              <w:t>Are there Power Modes identified and documented?</w:t>
            </w:r>
          </w:p>
        </w:tc>
        <w:tc>
          <w:tcPr>
            <w:tcW w:w="850" w:type="dxa"/>
          </w:tcPr>
          <w:p w14:paraId="55F65B80" w14:textId="7B309799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6721208E" w14:textId="77777777" w:rsidR="00E4152E" w:rsidRPr="0006008D" w:rsidRDefault="00E4152E" w:rsidP="00E4152E"/>
        </w:tc>
        <w:tc>
          <w:tcPr>
            <w:tcW w:w="2973" w:type="dxa"/>
          </w:tcPr>
          <w:p w14:paraId="7CEAC65E" w14:textId="77777777" w:rsidR="00E4152E" w:rsidRDefault="00E4152E" w:rsidP="00E4152E"/>
        </w:tc>
        <w:tc>
          <w:tcPr>
            <w:tcW w:w="1984" w:type="dxa"/>
          </w:tcPr>
          <w:p w14:paraId="55C8FBBC" w14:textId="77777777" w:rsidR="00E4152E" w:rsidRPr="0006008D" w:rsidRDefault="00E4152E" w:rsidP="00E4152E"/>
        </w:tc>
      </w:tr>
      <w:tr w:rsidR="00E4152E" w14:paraId="29A6EE8C" w14:textId="77777777" w:rsidTr="00DF3BA9">
        <w:tc>
          <w:tcPr>
            <w:tcW w:w="704" w:type="dxa"/>
          </w:tcPr>
          <w:p w14:paraId="4BD82EA7" w14:textId="46067E22" w:rsidR="00E4152E" w:rsidRDefault="00E4152E" w:rsidP="00E4152E">
            <w:r>
              <w:t>15</w:t>
            </w:r>
          </w:p>
        </w:tc>
        <w:tc>
          <w:tcPr>
            <w:tcW w:w="5245" w:type="dxa"/>
          </w:tcPr>
          <w:p w14:paraId="3F82A32C" w14:textId="65FB6662" w:rsidR="00E4152E" w:rsidRPr="00F807D7" w:rsidRDefault="00E4152E" w:rsidP="00E4152E">
            <w:r>
              <w:t>Is the integration Plan properly described with the corresponding order for the software construction order?</w:t>
            </w:r>
          </w:p>
        </w:tc>
        <w:tc>
          <w:tcPr>
            <w:tcW w:w="850" w:type="dxa"/>
          </w:tcPr>
          <w:p w14:paraId="11BA950C" w14:textId="1234B5D5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3DF49A77" w14:textId="77777777" w:rsidR="00E4152E" w:rsidRPr="0006008D" w:rsidRDefault="00E4152E" w:rsidP="00E4152E"/>
        </w:tc>
        <w:tc>
          <w:tcPr>
            <w:tcW w:w="2973" w:type="dxa"/>
          </w:tcPr>
          <w:p w14:paraId="6BD6AE68" w14:textId="77777777" w:rsidR="00E4152E" w:rsidRDefault="00E4152E" w:rsidP="00E4152E"/>
        </w:tc>
        <w:tc>
          <w:tcPr>
            <w:tcW w:w="1984" w:type="dxa"/>
          </w:tcPr>
          <w:p w14:paraId="25EDAA31" w14:textId="77777777" w:rsidR="00E4152E" w:rsidRPr="0006008D" w:rsidRDefault="00E4152E" w:rsidP="00E4152E"/>
        </w:tc>
      </w:tr>
      <w:tr w:rsidR="00E4152E" w14:paraId="372680E2" w14:textId="77777777" w:rsidTr="00DF3BA9">
        <w:tc>
          <w:tcPr>
            <w:tcW w:w="704" w:type="dxa"/>
          </w:tcPr>
          <w:p w14:paraId="0D3C8CF2" w14:textId="6347DA19" w:rsidR="00E4152E" w:rsidRDefault="00E4152E" w:rsidP="00E4152E">
            <w:r>
              <w:lastRenderedPageBreak/>
              <w:t>16</w:t>
            </w:r>
          </w:p>
        </w:tc>
        <w:tc>
          <w:tcPr>
            <w:tcW w:w="5245" w:type="dxa"/>
          </w:tcPr>
          <w:p w14:paraId="66F7DBDB" w14:textId="57701641" w:rsidR="00E4152E" w:rsidRPr="00F807D7" w:rsidRDefault="00E4152E" w:rsidP="00E4152E">
            <w:r>
              <w:t>Is the functional safety information properly described on the SWA document?</w:t>
            </w:r>
          </w:p>
        </w:tc>
        <w:tc>
          <w:tcPr>
            <w:tcW w:w="850" w:type="dxa"/>
          </w:tcPr>
          <w:p w14:paraId="4DBA4663" w14:textId="77777777" w:rsidR="00E4152E" w:rsidRPr="0006008D" w:rsidRDefault="00E4152E" w:rsidP="00E4152E"/>
        </w:tc>
        <w:tc>
          <w:tcPr>
            <w:tcW w:w="1843" w:type="dxa"/>
          </w:tcPr>
          <w:p w14:paraId="7E2B1808" w14:textId="77777777" w:rsidR="00E4152E" w:rsidRPr="0006008D" w:rsidRDefault="00E4152E" w:rsidP="00E4152E"/>
        </w:tc>
        <w:tc>
          <w:tcPr>
            <w:tcW w:w="2973" w:type="dxa"/>
          </w:tcPr>
          <w:p w14:paraId="5645E377" w14:textId="77777777" w:rsidR="00E4152E" w:rsidRDefault="00E4152E" w:rsidP="00E4152E"/>
        </w:tc>
        <w:tc>
          <w:tcPr>
            <w:tcW w:w="1984" w:type="dxa"/>
          </w:tcPr>
          <w:p w14:paraId="5234301C" w14:textId="77777777" w:rsidR="00E4152E" w:rsidRPr="0006008D" w:rsidRDefault="00E4152E" w:rsidP="00E4152E"/>
        </w:tc>
      </w:tr>
    </w:tbl>
    <w:p w14:paraId="47D55F04" w14:textId="77777777" w:rsidR="00FC2CB6" w:rsidRDefault="00FC2CB6"/>
    <w:sectPr w:rsidR="00FC2CB6" w:rsidSect="000A4F19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42CAC"/>
    <w:multiLevelType w:val="multilevel"/>
    <w:tmpl w:val="1F6CE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jQyMDAwMrU0NTFU0lEKTi0uzszPAykwrAUAxr1XDSwAAAA="/>
  </w:docVars>
  <w:rsids>
    <w:rsidRoot w:val="0006008D"/>
    <w:rsid w:val="0006008D"/>
    <w:rsid w:val="000A4F19"/>
    <w:rsid w:val="00223654"/>
    <w:rsid w:val="002F4DBE"/>
    <w:rsid w:val="004A33F8"/>
    <w:rsid w:val="004F1D42"/>
    <w:rsid w:val="00536A22"/>
    <w:rsid w:val="006524DA"/>
    <w:rsid w:val="008B1107"/>
    <w:rsid w:val="009F47B8"/>
    <w:rsid w:val="00A71B7C"/>
    <w:rsid w:val="00C962EE"/>
    <w:rsid w:val="00E00831"/>
    <w:rsid w:val="00E4152E"/>
    <w:rsid w:val="00F56985"/>
    <w:rsid w:val="00F712BF"/>
    <w:rsid w:val="00FC2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56F50"/>
  <w15:chartTrackingRefBased/>
  <w15:docId w15:val="{C9FD1611-B1D0-4C1B-B916-914398416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2C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C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00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0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600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Normal"/>
    <w:rsid w:val="000A4F19"/>
    <w:pPr>
      <w:spacing w:after="0" w:line="240" w:lineRule="auto"/>
    </w:pPr>
    <w:rPr>
      <w:rFonts w:ascii="Arial" w:eastAsia="Times New Roman" w:hAnsi="Arial" w:cs="Times New Roman"/>
      <w:b/>
      <w:i/>
      <w:sz w:val="20"/>
      <w:szCs w:val="20"/>
      <w:lang w:val="de-DE"/>
    </w:rPr>
  </w:style>
  <w:style w:type="character" w:customStyle="1" w:styleId="Heading1Char">
    <w:name w:val="Heading 1 Char"/>
    <w:basedOn w:val="DefaultParagraphFont"/>
    <w:link w:val="Heading1"/>
    <w:uiPriority w:val="9"/>
    <w:rsid w:val="00FC2C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2C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1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1CE0EE9FCAC4DA1FCF9EA7322EA7B" ma:contentTypeVersion="12" ma:contentTypeDescription="Create a new document." ma:contentTypeScope="" ma:versionID="01492b28d6347c8a93f008d7c6630b3a">
  <xsd:schema xmlns:xsd="http://www.w3.org/2001/XMLSchema" xmlns:xs="http://www.w3.org/2001/XMLSchema" xmlns:p="http://schemas.microsoft.com/office/2006/metadata/properties" xmlns:ns3="59ee736d-edcd-4633-852b-d83595a65129" xmlns:ns4="b0b3d8e4-93c1-4546-8d17-937f931f65ad" targetNamespace="http://schemas.microsoft.com/office/2006/metadata/properties" ma:root="true" ma:fieldsID="390ed1bf9a9e5cf1edef11fb92917ac7" ns3:_="" ns4:_="">
    <xsd:import namespace="59ee736d-edcd-4633-852b-d83595a65129"/>
    <xsd:import namespace="b0b3d8e4-93c1-4546-8d17-937f931f65a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e736d-edcd-4633-852b-d83595a6512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3d8e4-93c1-4546-8d17-937f931f65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75734A-3646-4DA6-9BAB-BA7B49CB8D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34AAA8-523C-405C-854C-FD411D9CFB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3BA67F-83B4-4A22-BC40-4EE23B3963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ee736d-edcd-4633-852b-d83595a65129"/>
    <ds:schemaRef ds:uri="b0b3d8e4-93c1-4546-8d17-937f931f65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, Carlos02</dc:creator>
  <cp:keywords/>
  <dc:description/>
  <cp:lastModifiedBy>Fernando Becerra</cp:lastModifiedBy>
  <cp:revision>13</cp:revision>
  <dcterms:created xsi:type="dcterms:W3CDTF">2020-12-17T04:39:00Z</dcterms:created>
  <dcterms:modified xsi:type="dcterms:W3CDTF">2021-01-23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51CE0EE9FCAC4DA1FCF9EA7322EA7B</vt:lpwstr>
  </property>
</Properties>
</file>